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6</w:t>
      </w:r>
      <w:r>
        <w:t xml:space="preserve"> </w:t>
      </w:r>
      <w:r>
        <w:t xml:space="preserve">January,</w:t>
      </w:r>
      <w:r>
        <w:t xml:space="preserve"> </w:t>
      </w:r>
      <w:r>
        <w:t xml:space="preserve">2017</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eights of the river. Stamp</w:t>
      </w:r>
      <w:r>
        <w:t xml:space="preserve"> </w:t>
      </w:r>
      <w:r>
        <w:t xml:space="preserve">(1940, 339)</w:t>
      </w:r>
      <w:r>
        <w:t xml:space="preserve"> </w:t>
      </w:r>
      <w:r>
        <w:t xml:space="preserve">also observed the 'thin, coarse red (partly lateritized) gravels' that characterise this landscape. He traces their origin to the Arnkun Yoma, 150 km to the north west, based on the composition and morphology of the cobbles. Chhibber and Stamp both made a broad correlation between the red gravels of the Irrawaddy and the Siwaliks of India based on similarities in the large vertebrate fossil taxa, for example,</w:t>
      </w:r>
      <w:r>
        <w:t xml:space="preserve"> </w:t>
      </w:r>
      <w:r>
        <w:rPr>
          <w:i/>
        </w:rPr>
        <w:t xml:space="preserve">Mastodon</w:t>
      </w:r>
      <w:r>
        <w:t xml:space="preserve"> </w:t>
      </w:r>
      <w:r>
        <w:t xml:space="preserve">sp.,</w:t>
      </w:r>
      <w:r>
        <w:t xml:space="preserve"> </w:t>
      </w:r>
      <w:r>
        <w:rPr>
          <w:i/>
        </w:rPr>
        <w:t xml:space="preserve">Stegodon</w:t>
      </w:r>
      <w:r>
        <w:t xml:space="preserve"> </w:t>
      </w:r>
      <w:r>
        <w:t xml:space="preserve">sp., and</w:t>
      </w:r>
      <w:r>
        <w:t xml:space="preserve"> </w:t>
      </w:r>
      <w:r>
        <w:rPr>
          <w:i/>
        </w:rPr>
        <w:t xml:space="preserve">Hippoputamus</w:t>
      </w:r>
      <w:r>
        <w:t xml:space="preserve"> </w:t>
      </w:r>
      <w:r>
        <w:t xml:space="preserve">sp. This implies a Pliocene age for Irrawaddy deposits.</w:t>
      </w:r>
    </w:p>
    <w:p>
      <w:pPr>
        <w:pStyle w:val="BodyText"/>
      </w:pPr>
      <w:r>
        <w:t xml:space="preserve">de Terra et al.</w:t>
      </w:r>
      <w:r>
        <w:t xml:space="preserve"> </w:t>
      </w:r>
      <w:r>
        <w:t xml:space="preserve">(1943)</w:t>
      </w:r>
      <w:r>
        <w:t xml:space="preserve"> </w:t>
      </w:r>
      <w:r>
        <w:t xml:space="preserve">calls these deposits 'Lateritic Gravel' and claim that the Lateritic Gravel of the Chauk area are related to the Uru Boulder Conglomerate of Northern Burma (400 km north of Chauk), and the uppermost Siwalik Boulders of Northwestern India. The correlation is based on the presence of greenstone, gneissic rocks and sandstone in the gravels. This correlation with India is the basis for their determination that the Irrawaddy terraces formed during the Plio-Pleistocene. Dennell</w:t>
      </w:r>
      <w:r>
        <w:t xml:space="preserve"> </w:t>
      </w:r>
      <w:r>
        <w:t xml:space="preserve">(2014)</w:t>
      </w:r>
      <w:r>
        <w:t xml:space="preserve"> </w:t>
      </w:r>
      <w:r>
        <w:t xml:space="preserve">has reviewed this claim in detail, and found no convincing evidence for a connection between India and these Irrawaddy gravels, noting that greenstone, gneissic rocks and sandstone are all present in the metamorphic belt of central Burma that extends from the Myityina district in upper Myanmar, to south of Mandalay.</w:t>
      </w:r>
    </w:p>
    <w:p>
      <w:pPr>
        <w:pStyle w:val="BodyText"/>
      </w:pPr>
      <w:r>
        <w:t xml:space="preserve">The fossil wood fragments found in these gravels are typically within the size range of the background cobbles, but occasionally much larger trunk and branch sections are found. Chhibber notes that most of the fossil wood is identified</w:t>
      </w:r>
      <w:r>
        <w:t xml:space="preserve"> </w:t>
      </w:r>
      <w:r>
        <w:rPr>
          <w:i/>
        </w:rPr>
        <w:t xml:space="preserve">Diptcrocarpoxylon burmense</w:t>
      </w:r>
      <w:r>
        <w:t xml:space="preserve"> </w:t>
      </w:r>
      <w:r>
        <w:t xml:space="preserve">which grew abundantly in the region at the time of his survey.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discussed a range of previous theories about remote origins of the fossil wood, but finds them unconvinving because of the distribution of fossil wood is limited to the Irrawaddy valley. He concludes that the most likely origin is weathering combined with fresh-water desert conditions to produce colloidal silica that dissolved in the waters that laid down the gravel deposit in the Irrawaddy valley region. Chhibber's primary evidence for this local origin is the identification of Lieseqamq rings in the fossil wood, a characteristic of chemical precipitation reactions.</w:t>
      </w:r>
    </w:p>
    <w:p>
      <w:pPr>
        <w:pStyle w:val="BodyText"/>
      </w:pPr>
      <w:r>
        <w:t xml:space="preserve">Perhaps the most controversial geomorhological detail of the Irrawaddy is the identification and chronology of the terraces. ...de Terra... ...Chhibber...</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ing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e.g. bamboo.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3"/>
      </w:pPr>
      <w:bookmarkStart w:id="27" w:name="landscape-observations"/>
      <w:bookmarkEnd w:id="27"/>
      <w:r>
        <w:t xml:space="preserve">Landscape observations</w:t>
      </w:r>
    </w:p>
    <w:p>
      <w:pPr>
        <w:pStyle w:val="FirstParagraph"/>
      </w:pPr>
      <w:r>
        <w:t xml:space="preserve">The landscape in the Lower Irrawaddy region is characterized by a series of landforms on different levels on the eastern side of the river. There are sand cliffs that are heavily incised. On the west bank of the river, an old maeander of the Irrawaddy, but no terrace-like forms can be seen apart from the remnants of a plateau or peneplaned surface further inland. Another landscape feature is the geological fault zone east of Chauk, marking the base of the Shan scarp.</w:t>
      </w:r>
    </w:p>
    <w:p>
      <w:pPr>
        <w:pStyle w:val="FigureWithCaption"/>
      </w:pPr>
      <w:r>
        <w:drawing>
          <wp:inline>
            <wp:extent cx="5334000" cy="4000499"/>
            <wp:effectExtent b="0" l="0" r="0" t="0"/>
            <wp:docPr descr="Figure 1: Landscape around the middle part of the Irrawaddy River near Chauk. View from the Chinthaungma monastery towards the west side of the river." id="1" name="Picture"/>
            <a:graphic>
              <a:graphicData uri="http://schemas.openxmlformats.org/drawingml/2006/picture">
                <pic:pic>
                  <pic:nvPicPr>
                    <pic:cNvPr descr="../figures/Landscape_Chauk.JP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 Landscape around the middle part of the Irrawaddy River near Chauk. View from the Chinthaungma monastery towards the west side of the river.</w:t>
      </w:r>
    </w:p>
    <w:p>
      <w:pPr>
        <w:pStyle w:val="BodyText"/>
      </w:pPr>
      <w:r>
        <w:t xml:space="preserve">The uppermost landform (L1) is only sparsely preserved with one relict hill where the Chinthaungma monastery sits 70 m above the river level. Thick red gravel layers with a reddish-brown silty sand matrix overly the bedrock.</w:t>
      </w:r>
    </w:p>
    <w:p>
      <w:pPr>
        <w:pStyle w:val="BodyText"/>
      </w:pPr>
      <w:r>
        <w:t xml:space="preserve">Landform 2 (L2) can be distinguished by the scarcity of vegetation compared to the lower landform 3 (L3). Probably due to the very thin or absent soil layer on top of the bedrock, only grass, shrubs and some scattered trees grow on L2 (Figure</w:t>
      </w:r>
      <w:r>
        <w:t xml:space="preserve"> </w:t>
      </w:r>
      <w:r>
        <w:t xml:space="preserve">1</w:t>
      </w:r>
      <w:r>
        <w:t xml:space="preserve">). The terrain is severely incised and has a lot of gently rolling gullies and valleys.</w:t>
      </w:r>
    </w:p>
    <w:p>
      <w:pPr>
        <w:pStyle w:val="BodyText"/>
      </w:pPr>
      <w:r>
        <w:t xml:space="preserve">On L3, the vegetation is more prominent and there are fewer incisions. The red gravel layer is not as dominant as on L1, whereas the soil layer seems to be more pronounced. There are some filled fields and a golf course that was created in 1947 for the local oil workers. Because of its lower location, the gravels may be colluvial redposits from L1, although it could be an alluvial terrace.</w:t>
      </w:r>
    </w:p>
    <w:p>
      <w:pPr>
        <w:pStyle w:val="BodyText"/>
      </w:pPr>
      <w:r>
        <w:t xml:space="preserve">According to Movius, two more levels can be spotted from the river. After an intensive inspection, the fourth landform (L4) may be a cliff close to the river (base at 46 m) with a slight elevation compared to the river (41 m). In contrast to the other levels, the red gravel layer is absent on L4. However, the bedrock is overlain by coarse gravels in a reddish brown sandy silt matrix (5 cm) that is followed by reddish brown fine grained sandy silt with occasional small gravel clasts, as well as small carbonate modules.</w:t>
      </w:r>
    </w:p>
    <w:p>
      <w:pPr>
        <w:pStyle w:val="BodyText"/>
      </w:pPr>
      <w:r>
        <w:t xml:space="preserve">However, these landforms cannot be described as terraces for certain. There are indications that it might be terraces as elucidated by Movius, e.g. the gravels found on L1 and L3. But explicit terraces could not be identified in the field, especially due to the absence of terraces on the west side of the Irrawaddy River. More intensive cultivation and a very disturbed landscape could be reasons for that.</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Heading2"/>
      </w:pPr>
      <w:bookmarkStart w:id="29" w:name="survey-data"/>
      <w:bookmarkEnd w:id="29"/>
      <w:r>
        <w:t xml:space="preserve">Survey data</w:t>
      </w:r>
    </w:p>
    <w:p>
      <w:pPr>
        <w:pStyle w:val="Heading2"/>
      </w:pPr>
      <w:bookmarkStart w:id="30" w:name="surface-finds-of-stone-artefacts"/>
      <w:bookmarkEnd w:id="30"/>
      <w:r>
        <w:t xml:space="preserve">Surface finds of stone artefacts</w:t>
      </w:r>
    </w:p>
    <w:p>
      <w:pPr>
        <w:pStyle w:val="Heading2"/>
      </w:pPr>
      <w:bookmarkStart w:id="31" w:name="formation-of-the-terraces-and-archaeological-contexts"/>
      <w:bookmarkEnd w:id="31"/>
      <w:r>
        <w:t xml:space="preserve">Formation of the terraces and archaeological contexts</w:t>
      </w:r>
    </w:p>
    <w:p>
      <w:pPr>
        <w:pStyle w:val="Compact"/>
        <w:numPr>
          <w:numId w:val="1001"/>
          <w:ilvl w:val="0"/>
        </w:numPr>
      </w:pPr>
      <w:r>
        <w:t xml:space="preserve">summary of formation</w:t>
      </w:r>
    </w:p>
    <w:p>
      <w:pPr>
        <w:pStyle w:val="Compact"/>
        <w:numPr>
          <w:numId w:val="1001"/>
          <w:ilvl w:val="0"/>
        </w:numPr>
      </w:pPr>
      <w:r>
        <w:t xml:space="preserve">implications for age of the archaeological deposit</w:t>
      </w:r>
    </w:p>
    <w:p>
      <w:pPr>
        <w:pStyle w:val="Heading2"/>
      </w:pPr>
      <w:bookmarkStart w:id="32" w:name="conclusion"/>
      <w:bookmarkEnd w:id="32"/>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4" w:name="including-plots"/>
      <w:bookmarkEnd w:id="34"/>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3: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Plot of car data</w:t>
      </w:r>
    </w:p>
    <w:p>
      <w:pPr>
        <w:pStyle w:val="BodyText"/>
      </w:pPr>
      <w:r>
        <w:t xml:space="preserve">In Figure</w:t>
      </w:r>
      <w:r>
        <w:t xml:space="preserve"> </w:t>
      </w:r>
      <w:r>
        <w:t xml:space="preserve">3</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6" w:name="citations-and-references"/>
      <w:bookmarkEnd w:id="36"/>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7">
        <w:r>
          <w:rPr>
            <w:rStyle w:val="Hyperlink"/>
          </w:rPr>
          <w:t xml:space="preserve">http://rmarkdown.rstudio.com/authoring_bibliographies_and_citations.html</w:t>
        </w:r>
      </w:hyperlink>
    </w:p>
    <w:p>
      <w:pPr>
        <w:pStyle w:val="Heading2"/>
      </w:pPr>
      <w:bookmarkStart w:id="38" w:name="colophon"/>
      <w:bookmarkEnd w:id="38"/>
      <w:r>
        <w:t xml:space="preserve">Colophon</w:t>
      </w:r>
    </w:p>
    <w:p>
      <w:pPr>
        <w:pStyle w:val="FirstParagraph"/>
      </w:pPr>
      <w:r>
        <w:t xml:space="preserve">This report was generated on 2017-01-16 13:45:17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9" w:name="references"/>
      <w:bookmarkEnd w:id="39"/>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40">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134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913f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7-01-16T02:45:21Z</dcterms:created>
  <dcterms:modified xsi:type="dcterms:W3CDTF">2017-01-16T02:45:21Z</dcterms:modified>
</cp:coreProperties>
</file>